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13f6b</w:t>
            </w:r>
            <w:r>
              <w:t xml:space="preserve"> </w:t>
            </w:r>
            <w:r>
              <w:t xml:space="preserve">del 18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2b9097e89ebc21eed7a76907afce355aa4a3a81"/>
    <w:p>
      <w:pPr>
        <w:pStyle w:val="Ttulo1"/>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ab6a59ad-9130-474e-b112-8baf420b4606"/>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37"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d6c0a713-4f26-4232-a657-686d5e8cdb5d"/>
    <w:p>
      <w:pPr>
        <w:pStyle w:val="CaptionedFigure"/>
      </w:pPr>
      <w:bookmarkStart w:id="35" w:name="fig:"/>
      <w:r>
        <w:drawing>
          <wp:inline>
            <wp:extent cx="5600700" cy="3879326"/>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5600700" cy="3879326"/>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2"/>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Este model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8T04:07:33Z</dcterms:created>
  <dcterms:modified xsi:type="dcterms:W3CDTF">2023-06-18T04:0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